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E14BD6" w14:textId="77777777" w:rsidR="002B4703" w:rsidRPr="00906451" w:rsidRDefault="00C4314E">
      <w:pPr>
        <w:pStyle w:val="Title"/>
      </w:pPr>
      <w:bookmarkStart w:id="0" w:name="_GoBack"/>
      <w:bookmarkEnd w:id="0"/>
      <w:r w:rsidRPr="00906451">
        <w:t>What Does Reproducible Research Mean for Plant Pathology</w:t>
      </w:r>
    </w:p>
    <w:p w14:paraId="2A2732E6" w14:textId="77777777" w:rsidR="002B4703" w:rsidRDefault="00C4314E">
      <w:pPr>
        <w:pStyle w:val="Author"/>
      </w:pPr>
      <w:r>
        <w:t>Adam H. Sparks, Emerson M. Del Ponte, Niklaus Grünwald, Zachary Foster</w:t>
      </w:r>
    </w:p>
    <w:p w14:paraId="3CD87972" w14:textId="77777777" w:rsidR="002B4703" w:rsidRDefault="00C4314E">
      <w:pPr>
        <w:pStyle w:val="Date"/>
      </w:pPr>
      <w:r>
        <w:t>5 July 2016</w:t>
      </w:r>
    </w:p>
    <w:p w14:paraId="57B7E6B9" w14:textId="77777777" w:rsidR="002B4703" w:rsidRDefault="00C4314E">
      <w:pPr>
        <w:pStyle w:val="Heading2"/>
      </w:pPr>
      <w:bookmarkStart w:id="1" w:name="r-markdown"/>
      <w:bookmarkEnd w:id="1"/>
      <w:r>
        <w:t>R Markdown</w:t>
      </w:r>
    </w:p>
    <w:p w14:paraId="451B3F04" w14:textId="77777777" w:rsidR="002B4703" w:rsidRDefault="00C4314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14D674D" w14:textId="77777777" w:rsidR="002B4703" w:rsidRDefault="00C4314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180CF8F" w14:textId="77777777" w:rsidR="002B4703" w:rsidRDefault="00C431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5A791F1" w14:textId="77777777" w:rsidR="002B4703" w:rsidRDefault="00C4314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896A118" w14:textId="77777777" w:rsidR="002B4703" w:rsidRPr="00C4314E" w:rsidRDefault="00C4314E" w:rsidP="00C4314E">
      <w:pPr>
        <w:pStyle w:val="Heading1"/>
        <w:rPr>
          <w:b w:val="0"/>
        </w:rPr>
      </w:pPr>
      <w:bookmarkStart w:id="2" w:name="including-plots"/>
      <w:bookmarkEnd w:id="2"/>
      <w:r w:rsidRPr="00C4314E">
        <w:lastRenderedPageBreak/>
        <w:t>Including Plots</w:t>
      </w:r>
    </w:p>
    <w:p w14:paraId="65AEE7B0" w14:textId="77777777" w:rsidR="002B4703" w:rsidRDefault="00C4314E">
      <w:pPr>
        <w:pStyle w:val="FirstParagraph"/>
      </w:pPr>
      <w:r>
        <w:t>You can also embed plots, for example:</w:t>
      </w:r>
    </w:p>
    <w:p w14:paraId="01FB4034" w14:textId="77777777" w:rsidR="002B4703" w:rsidRDefault="00C4314E">
      <w:pPr>
        <w:pStyle w:val="BodyText"/>
      </w:pPr>
      <w:r>
        <w:rPr>
          <w:noProof/>
        </w:rPr>
        <w:drawing>
          <wp:inline distT="0" distB="0" distL="0" distR="0" wp14:anchorId="4A4FBC1B" wp14:editId="6FF02CB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roducible_Research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AC8A2" w14:textId="77777777" w:rsidR="002B4703" w:rsidRDefault="00C4314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B47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ECFDC1" w14:textId="77777777" w:rsidR="00067DEC" w:rsidRDefault="00C4314E">
      <w:r>
        <w:separator/>
      </w:r>
    </w:p>
  </w:endnote>
  <w:endnote w:type="continuationSeparator" w:id="0">
    <w:p w14:paraId="3D8CBC78" w14:textId="77777777" w:rsidR="00067DEC" w:rsidRDefault="00C43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EFC782" w14:textId="77777777" w:rsidR="002B4703" w:rsidRDefault="00C4314E">
      <w:r>
        <w:separator/>
      </w:r>
    </w:p>
  </w:footnote>
  <w:footnote w:type="continuationSeparator" w:id="0">
    <w:p w14:paraId="06CD368A" w14:textId="77777777" w:rsidR="002B4703" w:rsidRDefault="00C431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7DEC"/>
    <w:rsid w:val="001052A8"/>
    <w:rsid w:val="002B4703"/>
    <w:rsid w:val="00477BEF"/>
    <w:rsid w:val="004E29B3"/>
    <w:rsid w:val="00557716"/>
    <w:rsid w:val="00590D07"/>
    <w:rsid w:val="00784D58"/>
    <w:rsid w:val="008D6863"/>
    <w:rsid w:val="00906451"/>
    <w:rsid w:val="00B86B75"/>
    <w:rsid w:val="00BC48D5"/>
    <w:rsid w:val="00C06136"/>
    <w:rsid w:val="00C36279"/>
    <w:rsid w:val="00C4314E"/>
    <w:rsid w:val="00E315A3"/>
    <w:rsid w:val="00F57D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E7061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1052A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1052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4</Words>
  <Characters>881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</dc:title>
  <dc:creator>Adam H. Sparks, Emerson M. Del Ponte, Niklaus Grünwald, Zachary Foster</dc:creator>
  <cp:lastModifiedBy>Adam H. Sparks</cp:lastModifiedBy>
  <cp:revision>8</cp:revision>
  <dcterms:created xsi:type="dcterms:W3CDTF">2016-07-05T05:19:00Z</dcterms:created>
  <dcterms:modified xsi:type="dcterms:W3CDTF">2016-07-05T07:17:00Z</dcterms:modified>
</cp:coreProperties>
</file>